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Default="00361B93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>
        <w:rPr>
          <w:rFonts w:ascii="Times New Roman" w:hAnsi="Times New Roman" w:cs="Times New Roman"/>
          <w:bCs/>
          <w:sz w:val="28"/>
          <w:szCs w:val="28"/>
        </w:rPr>
        <w:t>– Pranav Sundriyal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 w:rsidR="004D63F9"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>
        <w:rPr>
          <w:rFonts w:ascii="Times New Roman" w:hAnsi="Times New Roman" w:cs="Times New Roman"/>
          <w:sz w:val="28"/>
          <w:szCs w:val="28"/>
        </w:rPr>
        <w:t xml:space="preserve"> - 9915102105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– E5</w:t>
      </w:r>
    </w:p>
    <w:p w:rsidR="00361B93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361B93">
        <w:rPr>
          <w:rFonts w:ascii="Times New Roman" w:hAnsi="Times New Roman" w:cs="Times New Roman"/>
          <w:sz w:val="28"/>
          <w:szCs w:val="28"/>
        </w:rPr>
        <w:t>9811192769</w:t>
      </w:r>
      <w:r w:rsidR="009C5B99">
        <w:rPr>
          <w:rFonts w:ascii="Times New Roman" w:hAnsi="Times New Roman" w:cs="Times New Roman"/>
          <w:sz w:val="28"/>
          <w:szCs w:val="28"/>
        </w:rPr>
        <w:tab/>
      </w:r>
    </w:p>
    <w:p w:rsidR="004D63F9" w:rsidRDefault="004D63F9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61B93">
        <w:rPr>
          <w:rFonts w:ascii="Times New Roman" w:hAnsi="Times New Roman" w:cs="Times New Roman"/>
          <w:sz w:val="28"/>
          <w:szCs w:val="28"/>
        </w:rPr>
        <w:t>– Cognizant (Programming Analyst Trainee)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361B9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Related to project – Understanding of model, Purpose of making, Alternative to better the results.</w:t>
      </w:r>
    </w:p>
    <w:p w:rsidR="00361B93" w:rsidRDefault="00361B9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Coding – Searching, sorting algo and codes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361B93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C38C0" w:rsidRDefault="004C38C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Objective </w:t>
      </w:r>
    </w:p>
    <w:p w:rsidR="004C38C0" w:rsidRDefault="004C38C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About yourself</w:t>
      </w:r>
    </w:p>
    <w:p w:rsidR="004D63F9" w:rsidRDefault="004C38C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Strength and weakness. (Example based on your life)</w:t>
      </w:r>
    </w:p>
    <w:p w:rsidR="004D63F9" w:rsidRDefault="004C38C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 Why you?</w:t>
      </w:r>
    </w:p>
    <w:p w:rsidR="004D63F9" w:rsidRDefault="004D63F9" w:rsidP="004C38C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D7649">
        <w:rPr>
          <w:rFonts w:ascii="Times New Roman" w:hAnsi="Times New Roman" w:cs="Times New Roman"/>
          <w:b/>
          <w:bCs/>
          <w:sz w:val="24"/>
          <w:szCs w:val="24"/>
        </w:rPr>
        <w:t xml:space="preserve"> …………………………</w:t>
      </w:r>
      <w:bookmarkStart w:id="0" w:name="_GoBack"/>
      <w:bookmarkEnd w:id="0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4C38C0">
        <w:rPr>
          <w:rFonts w:ascii="Times New Roman" w:hAnsi="Times New Roman" w:cs="Times New Roman"/>
          <w:sz w:val="24"/>
          <w:szCs w:val="24"/>
        </w:rPr>
        <w:t xml:space="preserve"> </w:t>
      </w:r>
      <w:r w:rsidR="004C38C0">
        <w:rPr>
          <w:rFonts w:ascii="Times New Roman" w:hAnsi="Times New Roman" w:cs="Times New Roman"/>
          <w:b/>
          <w:sz w:val="24"/>
          <w:szCs w:val="24"/>
        </w:rPr>
        <w:t xml:space="preserve">Be honest and confident while answering. Sell whatever’s best in you considering company’s requirement. </w:t>
      </w:r>
    </w:p>
    <w:p w:rsidR="00535932" w:rsidRDefault="00535932" w:rsidP="004D63F9">
      <w:pPr>
        <w:spacing w:line="240" w:lineRule="auto"/>
        <w:ind w:left="-567" w:right="-61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k for interview’s review and prepare questions to show you’re reluctant to join the company.</w:t>
      </w:r>
    </w:p>
    <w:p w:rsidR="00535932" w:rsidRPr="004C38C0" w:rsidRDefault="00535932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35932" w:rsidRPr="004C38C0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361B93"/>
    <w:rsid w:val="003D7649"/>
    <w:rsid w:val="004C38C0"/>
    <w:rsid w:val="004D63F9"/>
    <w:rsid w:val="00535932"/>
    <w:rsid w:val="00735037"/>
    <w:rsid w:val="00810F0C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04B0F"/>
  <w15:docId w15:val="{A53333E6-8BE7-41D1-8FC6-5B73E8D0C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PRANAV</cp:lastModifiedBy>
  <cp:revision>7</cp:revision>
  <dcterms:created xsi:type="dcterms:W3CDTF">2018-12-17T15:18:00Z</dcterms:created>
  <dcterms:modified xsi:type="dcterms:W3CDTF">2019-01-02T08:03:00Z</dcterms:modified>
</cp:coreProperties>
</file>